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106CF" w14:textId="52A9C20B" w:rsidR="0007188D" w:rsidRDefault="0007188D" w:rsidP="0007188D">
      <w:pPr>
        <w:jc w:val="center"/>
        <w:rPr>
          <w:b/>
          <w:bCs/>
        </w:rPr>
      </w:pPr>
      <w:r>
        <w:rPr>
          <w:b/>
          <w:bCs/>
        </w:rPr>
        <w:t>ANNEXURE C</w:t>
      </w:r>
    </w:p>
    <w:p w14:paraId="55860D17" w14:textId="41C34F33" w:rsidR="0007188D" w:rsidRDefault="0007188D" w:rsidP="0007188D">
      <w:pPr>
        <w:jc w:val="center"/>
        <w:rPr>
          <w:b/>
          <w:bCs/>
        </w:rPr>
      </w:pPr>
      <w:r>
        <w:rPr>
          <w:b/>
          <w:bCs/>
        </w:rPr>
        <w:t>FORM 1</w:t>
      </w:r>
    </w:p>
    <w:p w14:paraId="7CC2260C" w14:textId="7FEC0DAF" w:rsidR="0007188D" w:rsidRDefault="0007188D" w:rsidP="0007188D">
      <w:pPr>
        <w:jc w:val="center"/>
        <w:rPr>
          <w:b/>
          <w:bCs/>
        </w:rPr>
      </w:pPr>
      <w:r>
        <w:rPr>
          <w:b/>
          <w:bCs/>
        </w:rPr>
        <w:t>PERMIT TO PERFORM ESSENTIAL SERVICE</w:t>
      </w:r>
    </w:p>
    <w:p w14:paraId="1DD5E3CB" w14:textId="460FD96D" w:rsidR="0007188D" w:rsidRDefault="0007188D" w:rsidP="0007188D">
      <w:pPr>
        <w:jc w:val="center"/>
        <w:rPr>
          <w:b/>
          <w:bCs/>
        </w:rPr>
      </w:pPr>
      <w:r>
        <w:rPr>
          <w:b/>
          <w:bCs/>
        </w:rPr>
        <w:t>Regulation 11</w:t>
      </w:r>
      <w:proofErr w:type="gramStart"/>
      <w:r>
        <w:rPr>
          <w:b/>
          <w:bCs/>
        </w:rPr>
        <w:t>B(</w:t>
      </w:r>
      <w:proofErr w:type="gramEnd"/>
      <w:r>
        <w:rPr>
          <w:b/>
          <w:bCs/>
        </w:rPr>
        <w:t>3)</w:t>
      </w:r>
    </w:p>
    <w:p w14:paraId="6914FDB1" w14:textId="15E66DFD" w:rsidR="0007188D" w:rsidRDefault="0007188D" w:rsidP="006217C4">
      <w:pPr>
        <w:pStyle w:val="ListParagraph"/>
        <w:ind w:left="426"/>
        <w:jc w:val="both"/>
        <w:rPr>
          <w:i/>
          <w:iCs/>
        </w:rPr>
      </w:pPr>
      <w:r>
        <w:rPr>
          <w:i/>
          <w:iCs/>
        </w:rPr>
        <w:t xml:space="preserve">Please note that the person to whom the permit </w:t>
      </w:r>
      <w:proofErr w:type="gramStart"/>
      <w:r>
        <w:rPr>
          <w:i/>
          <w:iCs/>
        </w:rPr>
        <w:t>is issued must at all times</w:t>
      </w:r>
      <w:proofErr w:type="gramEnd"/>
      <w:r>
        <w:rPr>
          <w:i/>
          <w:iCs/>
        </w:rPr>
        <w:t xml:space="preserve"> a form of identification to be presented together with this permit. If no identification is presented the person to whom the permit is issued will have to return to his or her place of residence during the lockdown</w:t>
      </w:r>
    </w:p>
    <w:p w14:paraId="7769574B" w14:textId="46481C79" w:rsidR="0007188D" w:rsidRDefault="0007188D" w:rsidP="006217C4">
      <w:pPr>
        <w:ind w:left="426"/>
        <w:jc w:val="both"/>
      </w:pPr>
      <w:r>
        <w:t xml:space="preserve">I, </w:t>
      </w:r>
      <w:r w:rsidR="006217C4">
        <w:t>________________________________________________________</w:t>
      </w:r>
    </w:p>
    <w:p w14:paraId="577934AF" w14:textId="77777777" w:rsidR="006217C4" w:rsidRDefault="006217C4" w:rsidP="006217C4">
      <w:pPr>
        <w:ind w:left="426"/>
        <w:jc w:val="both"/>
      </w:pPr>
    </w:p>
    <w:tbl>
      <w:tblPr>
        <w:tblStyle w:val="TableGrid"/>
        <w:tblW w:w="0" w:type="auto"/>
        <w:tblInd w:w="279" w:type="dxa"/>
        <w:tblLook w:val="04A0" w:firstRow="1" w:lastRow="0" w:firstColumn="1" w:lastColumn="0" w:noHBand="0" w:noVBand="1"/>
      </w:tblPr>
      <w:tblGrid>
        <w:gridCol w:w="1230"/>
        <w:gridCol w:w="1904"/>
        <w:gridCol w:w="1921"/>
        <w:gridCol w:w="1916"/>
        <w:gridCol w:w="1932"/>
      </w:tblGrid>
      <w:tr w:rsidR="0007188D" w14:paraId="1AFD36A8" w14:textId="77777777" w:rsidTr="006217C4">
        <w:trPr>
          <w:trHeight w:val="201"/>
        </w:trPr>
        <w:tc>
          <w:tcPr>
            <w:tcW w:w="1247" w:type="dxa"/>
          </w:tcPr>
          <w:p w14:paraId="3D8CF87E" w14:textId="40CEC6FA" w:rsidR="0007188D" w:rsidRPr="0007188D" w:rsidRDefault="0007188D" w:rsidP="0007188D">
            <w:pPr>
              <w:jc w:val="both"/>
              <w:rPr>
                <w:b/>
                <w:bCs/>
              </w:rPr>
            </w:pPr>
            <w:r>
              <w:rPr>
                <w:b/>
                <w:bCs/>
              </w:rPr>
              <w:t>Surname</w:t>
            </w:r>
          </w:p>
        </w:tc>
        <w:tc>
          <w:tcPr>
            <w:tcW w:w="8050" w:type="dxa"/>
            <w:gridSpan w:val="4"/>
          </w:tcPr>
          <w:p w14:paraId="6425D8DB" w14:textId="2B1A65DB" w:rsidR="0007188D" w:rsidRDefault="0007188D" w:rsidP="0007188D">
            <w:pPr>
              <w:jc w:val="both"/>
            </w:pPr>
          </w:p>
        </w:tc>
      </w:tr>
      <w:tr w:rsidR="0007188D" w14:paraId="657520DA" w14:textId="77777777" w:rsidTr="006217C4">
        <w:tc>
          <w:tcPr>
            <w:tcW w:w="1247" w:type="dxa"/>
          </w:tcPr>
          <w:p w14:paraId="7F26907C" w14:textId="1FFDCDEB" w:rsidR="0007188D" w:rsidRPr="0007188D" w:rsidRDefault="0007188D" w:rsidP="0007188D">
            <w:pPr>
              <w:jc w:val="both"/>
              <w:rPr>
                <w:b/>
                <w:bCs/>
              </w:rPr>
            </w:pPr>
            <w:r w:rsidRPr="0007188D">
              <w:rPr>
                <w:b/>
                <w:bCs/>
              </w:rPr>
              <w:t>Full names</w:t>
            </w:r>
          </w:p>
        </w:tc>
        <w:tc>
          <w:tcPr>
            <w:tcW w:w="8050" w:type="dxa"/>
            <w:gridSpan w:val="4"/>
          </w:tcPr>
          <w:p w14:paraId="0581F3DD" w14:textId="2EC243BF" w:rsidR="0007188D" w:rsidRDefault="0007188D" w:rsidP="0007188D">
            <w:pPr>
              <w:jc w:val="both"/>
            </w:pPr>
          </w:p>
        </w:tc>
      </w:tr>
      <w:tr w:rsidR="0007188D" w14:paraId="3DB9E54F" w14:textId="77777777" w:rsidTr="006217C4">
        <w:tc>
          <w:tcPr>
            <w:tcW w:w="1247" w:type="dxa"/>
            <w:tcBorders>
              <w:bottom w:val="single" w:sz="4" w:space="0" w:color="auto"/>
            </w:tcBorders>
          </w:tcPr>
          <w:p w14:paraId="597A348B" w14:textId="794A3D77" w:rsidR="0007188D" w:rsidRPr="0007188D" w:rsidRDefault="0007188D" w:rsidP="0007188D">
            <w:pPr>
              <w:jc w:val="both"/>
              <w:rPr>
                <w:b/>
                <w:bCs/>
              </w:rPr>
            </w:pPr>
            <w:r w:rsidRPr="0007188D">
              <w:rPr>
                <w:b/>
                <w:bCs/>
              </w:rPr>
              <w:t>Identity number</w:t>
            </w:r>
          </w:p>
        </w:tc>
        <w:tc>
          <w:tcPr>
            <w:tcW w:w="8050" w:type="dxa"/>
            <w:gridSpan w:val="4"/>
          </w:tcPr>
          <w:p w14:paraId="403EA12C" w14:textId="404250EF" w:rsidR="0007188D" w:rsidRDefault="0007188D" w:rsidP="0007188D">
            <w:pPr>
              <w:jc w:val="both"/>
            </w:pPr>
          </w:p>
        </w:tc>
      </w:tr>
      <w:tr w:rsidR="00CA758C" w14:paraId="6670F3F8" w14:textId="77777777" w:rsidTr="006217C4">
        <w:trPr>
          <w:trHeight w:val="270"/>
        </w:trPr>
        <w:tc>
          <w:tcPr>
            <w:tcW w:w="1247" w:type="dxa"/>
            <w:vMerge w:val="restart"/>
            <w:tcBorders>
              <w:bottom w:val="single" w:sz="4" w:space="0" w:color="auto"/>
            </w:tcBorders>
          </w:tcPr>
          <w:p w14:paraId="1F9ED6C0" w14:textId="67C068FE" w:rsidR="005B308A" w:rsidRPr="0007188D" w:rsidRDefault="005B308A" w:rsidP="0007188D">
            <w:pPr>
              <w:jc w:val="both"/>
              <w:rPr>
                <w:b/>
                <w:bCs/>
              </w:rPr>
            </w:pPr>
            <w:r w:rsidRPr="0007188D">
              <w:rPr>
                <w:b/>
                <w:bCs/>
              </w:rPr>
              <w:t>Contact details</w:t>
            </w:r>
          </w:p>
        </w:tc>
        <w:tc>
          <w:tcPr>
            <w:tcW w:w="2012" w:type="dxa"/>
          </w:tcPr>
          <w:p w14:paraId="374F8022" w14:textId="301ECBB5" w:rsidR="005B308A" w:rsidRDefault="005B308A" w:rsidP="005B308A">
            <w:pPr>
              <w:jc w:val="center"/>
            </w:pPr>
            <w:r>
              <w:t>Cell nr.</w:t>
            </w:r>
          </w:p>
        </w:tc>
        <w:tc>
          <w:tcPr>
            <w:tcW w:w="2013" w:type="dxa"/>
          </w:tcPr>
          <w:p w14:paraId="7FF36A05" w14:textId="1B0E779E" w:rsidR="005B308A" w:rsidRDefault="005B308A" w:rsidP="005B308A">
            <w:pPr>
              <w:jc w:val="center"/>
            </w:pPr>
            <w:r>
              <w:t>Tel Nr(W)</w:t>
            </w:r>
          </w:p>
        </w:tc>
        <w:tc>
          <w:tcPr>
            <w:tcW w:w="2012" w:type="dxa"/>
          </w:tcPr>
          <w:p w14:paraId="38374192" w14:textId="70D40B59" w:rsidR="005B308A" w:rsidRDefault="005B308A" w:rsidP="005B308A">
            <w:pPr>
              <w:jc w:val="center"/>
            </w:pPr>
            <w:r>
              <w:t>Tel Nr(H)</w:t>
            </w:r>
          </w:p>
        </w:tc>
        <w:tc>
          <w:tcPr>
            <w:tcW w:w="2013" w:type="dxa"/>
          </w:tcPr>
          <w:p w14:paraId="2BA14F6E" w14:textId="7AFD86E0" w:rsidR="005B308A" w:rsidRDefault="005B308A" w:rsidP="005B308A">
            <w:pPr>
              <w:jc w:val="center"/>
            </w:pPr>
            <w:r>
              <w:t>e-mail address</w:t>
            </w:r>
          </w:p>
        </w:tc>
      </w:tr>
      <w:tr w:rsidR="00CA758C" w14:paraId="0B8E43FC" w14:textId="77777777" w:rsidTr="006217C4">
        <w:trPr>
          <w:trHeight w:val="270"/>
        </w:trPr>
        <w:tc>
          <w:tcPr>
            <w:tcW w:w="1247" w:type="dxa"/>
            <w:vMerge/>
            <w:tcBorders>
              <w:bottom w:val="single" w:sz="4" w:space="0" w:color="auto"/>
            </w:tcBorders>
          </w:tcPr>
          <w:p w14:paraId="380A57A3" w14:textId="77777777" w:rsidR="005B308A" w:rsidRPr="0007188D" w:rsidRDefault="005B308A" w:rsidP="0007188D">
            <w:pPr>
              <w:jc w:val="both"/>
              <w:rPr>
                <w:b/>
                <w:bCs/>
              </w:rPr>
            </w:pPr>
          </w:p>
        </w:tc>
        <w:tc>
          <w:tcPr>
            <w:tcW w:w="2012" w:type="dxa"/>
          </w:tcPr>
          <w:p w14:paraId="7702225C" w14:textId="4B27A6E2" w:rsidR="005B308A" w:rsidRDefault="005B308A" w:rsidP="000741D4">
            <w:pPr>
              <w:jc w:val="center"/>
            </w:pPr>
          </w:p>
        </w:tc>
        <w:tc>
          <w:tcPr>
            <w:tcW w:w="2013" w:type="dxa"/>
          </w:tcPr>
          <w:p w14:paraId="27ED26C6" w14:textId="4B39FF92" w:rsidR="005B308A" w:rsidRDefault="005B308A" w:rsidP="000741D4">
            <w:pPr>
              <w:jc w:val="center"/>
            </w:pPr>
          </w:p>
        </w:tc>
        <w:tc>
          <w:tcPr>
            <w:tcW w:w="2012" w:type="dxa"/>
          </w:tcPr>
          <w:p w14:paraId="4FF53D70" w14:textId="0B0E6B38" w:rsidR="005B308A" w:rsidRDefault="005B308A" w:rsidP="000741D4">
            <w:pPr>
              <w:jc w:val="center"/>
            </w:pPr>
          </w:p>
        </w:tc>
        <w:tc>
          <w:tcPr>
            <w:tcW w:w="2013" w:type="dxa"/>
          </w:tcPr>
          <w:p w14:paraId="7FD0E280" w14:textId="4333FB64" w:rsidR="005B308A" w:rsidRDefault="005B308A" w:rsidP="000741D4">
            <w:pPr>
              <w:jc w:val="center"/>
            </w:pPr>
          </w:p>
        </w:tc>
      </w:tr>
    </w:tbl>
    <w:p w14:paraId="39C41CF4" w14:textId="77777777" w:rsidR="0007188D" w:rsidRPr="0007188D" w:rsidRDefault="0007188D" w:rsidP="0007188D">
      <w:pPr>
        <w:ind w:left="360"/>
        <w:jc w:val="both"/>
      </w:pPr>
    </w:p>
    <w:tbl>
      <w:tblPr>
        <w:tblStyle w:val="TableGrid"/>
        <w:tblW w:w="8930" w:type="dxa"/>
        <w:tblInd w:w="279" w:type="dxa"/>
        <w:tblLook w:val="04A0" w:firstRow="1" w:lastRow="0" w:firstColumn="1" w:lastColumn="0" w:noHBand="0" w:noVBand="1"/>
      </w:tblPr>
      <w:tblGrid>
        <w:gridCol w:w="1658"/>
        <w:gridCol w:w="7272"/>
      </w:tblGrid>
      <w:tr w:rsidR="00F9048E" w14:paraId="6010C236" w14:textId="77777777" w:rsidTr="006217C4">
        <w:tc>
          <w:tcPr>
            <w:tcW w:w="1658" w:type="dxa"/>
          </w:tcPr>
          <w:p w14:paraId="50CCE3F3" w14:textId="77777777" w:rsidR="00F9048E" w:rsidRPr="0007188D" w:rsidRDefault="00F9048E" w:rsidP="006E14CA">
            <w:pPr>
              <w:rPr>
                <w:b/>
                <w:bCs/>
              </w:rPr>
            </w:pPr>
            <w:r w:rsidRPr="0007188D">
              <w:rPr>
                <w:b/>
                <w:bCs/>
              </w:rPr>
              <w:t>Physical Address of Institution</w:t>
            </w:r>
          </w:p>
        </w:tc>
        <w:tc>
          <w:tcPr>
            <w:tcW w:w="7272" w:type="dxa"/>
          </w:tcPr>
          <w:p w14:paraId="5F51CC20" w14:textId="3C400013" w:rsidR="00F9048E" w:rsidRDefault="00F9048E" w:rsidP="006E14CA"/>
        </w:tc>
      </w:tr>
    </w:tbl>
    <w:p w14:paraId="24F0B17F" w14:textId="27993048" w:rsidR="00CA758C" w:rsidRDefault="00CA758C" w:rsidP="006217C4">
      <w:pPr>
        <w:ind w:left="426"/>
      </w:pPr>
    </w:p>
    <w:p w14:paraId="7DF7829B" w14:textId="5C543135" w:rsidR="00F9048E" w:rsidRDefault="00F9048E" w:rsidP="006217C4">
      <w:pPr>
        <w:ind w:left="284"/>
      </w:pPr>
      <w:r>
        <w:t>Hereby certify that:</w:t>
      </w:r>
    </w:p>
    <w:tbl>
      <w:tblPr>
        <w:tblStyle w:val="TableGrid"/>
        <w:tblW w:w="8930" w:type="dxa"/>
        <w:tblInd w:w="279" w:type="dxa"/>
        <w:tblLook w:val="04A0" w:firstRow="1" w:lastRow="0" w:firstColumn="1" w:lastColumn="0" w:noHBand="0" w:noVBand="1"/>
      </w:tblPr>
      <w:tblGrid>
        <w:gridCol w:w="1655"/>
        <w:gridCol w:w="7275"/>
      </w:tblGrid>
      <w:tr w:rsidR="00F9048E" w14:paraId="20846B6A" w14:textId="77777777" w:rsidTr="006217C4">
        <w:tc>
          <w:tcPr>
            <w:tcW w:w="1655" w:type="dxa"/>
          </w:tcPr>
          <w:p w14:paraId="1B5A7137" w14:textId="77777777" w:rsidR="00F9048E" w:rsidRPr="0007188D" w:rsidRDefault="00F9048E" w:rsidP="006E14CA">
            <w:pPr>
              <w:rPr>
                <w:b/>
                <w:bCs/>
              </w:rPr>
            </w:pPr>
            <w:r w:rsidRPr="0007188D">
              <w:rPr>
                <w:b/>
                <w:bCs/>
              </w:rPr>
              <w:t>Surname</w:t>
            </w:r>
          </w:p>
        </w:tc>
        <w:tc>
          <w:tcPr>
            <w:tcW w:w="7275" w:type="dxa"/>
          </w:tcPr>
          <w:p w14:paraId="77B61D06" w14:textId="7E4F9D15" w:rsidR="00F9048E" w:rsidRDefault="00F9048E" w:rsidP="006E14CA"/>
        </w:tc>
      </w:tr>
      <w:tr w:rsidR="00F9048E" w14:paraId="034E318E" w14:textId="77777777" w:rsidTr="006217C4">
        <w:tc>
          <w:tcPr>
            <w:tcW w:w="1655" w:type="dxa"/>
          </w:tcPr>
          <w:p w14:paraId="13197B48" w14:textId="77777777" w:rsidR="00F9048E" w:rsidRPr="0007188D" w:rsidRDefault="00F9048E" w:rsidP="006E14CA">
            <w:pPr>
              <w:rPr>
                <w:b/>
                <w:bCs/>
              </w:rPr>
            </w:pPr>
            <w:r w:rsidRPr="0007188D">
              <w:rPr>
                <w:b/>
                <w:bCs/>
              </w:rPr>
              <w:t>Full names</w:t>
            </w:r>
          </w:p>
        </w:tc>
        <w:tc>
          <w:tcPr>
            <w:tcW w:w="7275" w:type="dxa"/>
          </w:tcPr>
          <w:p w14:paraId="539B2E5B" w14:textId="4F4A3A12" w:rsidR="00F9048E" w:rsidRDefault="00F9048E" w:rsidP="006E14CA"/>
        </w:tc>
      </w:tr>
      <w:tr w:rsidR="00F9048E" w14:paraId="7EAC5D71" w14:textId="77777777" w:rsidTr="006217C4">
        <w:tc>
          <w:tcPr>
            <w:tcW w:w="1655" w:type="dxa"/>
          </w:tcPr>
          <w:p w14:paraId="69CFB58D" w14:textId="0101E5C4" w:rsidR="00F9048E" w:rsidRPr="0007188D" w:rsidRDefault="005E7052" w:rsidP="006E14CA">
            <w:pPr>
              <w:rPr>
                <w:b/>
                <w:bCs/>
              </w:rPr>
            </w:pPr>
            <w:r>
              <w:rPr>
                <w:b/>
                <w:bCs/>
              </w:rPr>
              <w:t>Identity N</w:t>
            </w:r>
            <w:r w:rsidR="00F9048E" w:rsidRPr="0007188D">
              <w:rPr>
                <w:b/>
                <w:bCs/>
              </w:rPr>
              <w:t>umber</w:t>
            </w:r>
          </w:p>
        </w:tc>
        <w:tc>
          <w:tcPr>
            <w:tcW w:w="7275" w:type="dxa"/>
          </w:tcPr>
          <w:p w14:paraId="6074DF6E" w14:textId="4EAA93A4" w:rsidR="005E7052" w:rsidRDefault="005E7052" w:rsidP="006E14CA"/>
        </w:tc>
      </w:tr>
    </w:tbl>
    <w:p w14:paraId="3589BA21" w14:textId="77777777" w:rsidR="00F9048E" w:rsidRDefault="00F9048E" w:rsidP="006217C4">
      <w:pPr>
        <w:ind w:left="284"/>
      </w:pPr>
    </w:p>
    <w:p w14:paraId="7FB6440C" w14:textId="6BE1F076" w:rsidR="00F9048E" w:rsidRDefault="00F9048E" w:rsidP="006217C4">
      <w:pPr>
        <w:ind w:left="284"/>
      </w:pPr>
      <w:r>
        <w:t>Signed at ___________</w:t>
      </w:r>
      <w:r w:rsidR="006217C4">
        <w:t>_________________</w:t>
      </w:r>
      <w:r>
        <w:t>__, on this the __________ day of ____________ 2020.</w:t>
      </w:r>
    </w:p>
    <w:p w14:paraId="44AB4136" w14:textId="77777777" w:rsidR="000741D4" w:rsidRDefault="000741D4" w:rsidP="006217C4">
      <w:pPr>
        <w:ind w:left="284"/>
      </w:pPr>
    </w:p>
    <w:p w14:paraId="0E5D8C2E" w14:textId="7A6D0D7C" w:rsidR="00F9048E" w:rsidRDefault="00F9048E" w:rsidP="006217C4">
      <w:pPr>
        <w:ind w:left="284"/>
      </w:pPr>
      <w:r>
        <w:rPr>
          <w:noProof/>
        </w:rPr>
        <mc:AlternateContent>
          <mc:Choice Requires="wps">
            <w:drawing>
              <wp:anchor distT="0" distB="0" distL="114300" distR="114300" simplePos="0" relativeHeight="251659264" behindDoc="0" locked="0" layoutInCell="1" allowOverlap="1" wp14:anchorId="3CE2A1A0" wp14:editId="0D24C9C1">
                <wp:simplePos x="0" y="0"/>
                <wp:positionH relativeFrom="column">
                  <wp:posOffset>4657725</wp:posOffset>
                </wp:positionH>
                <wp:positionV relativeFrom="paragraph">
                  <wp:posOffset>12700</wp:posOffset>
                </wp:positionV>
                <wp:extent cx="1238250" cy="14478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1238250" cy="14478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016B7A" id="Rectangle 8" o:spid="_x0000_s1026" style="position:absolute;margin-left:366.75pt;margin-top:1pt;width:97.5pt;height:11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" filled="f" strokecolor="black [3213]" strokeweight=".25pt"/>
            </w:pict>
          </mc:Fallback>
        </mc:AlternateContent>
      </w:r>
    </w:p>
    <w:p w14:paraId="35D77217" w14:textId="77777777" w:rsidR="00F9048E" w:rsidRDefault="00F9048E" w:rsidP="006217C4">
      <w:pPr>
        <w:ind w:left="284"/>
      </w:pPr>
      <w:r>
        <w:t>_________________________________</w:t>
      </w:r>
    </w:p>
    <w:p w14:paraId="2540AABB" w14:textId="77777777" w:rsidR="00F9048E" w:rsidRPr="0007188D" w:rsidRDefault="00F9048E" w:rsidP="006217C4">
      <w:pPr>
        <w:ind w:left="284"/>
        <w:rPr>
          <w:i/>
          <w:iCs/>
        </w:rPr>
      </w:pPr>
      <w:r w:rsidRPr="0007188D">
        <w:rPr>
          <w:i/>
          <w:iCs/>
        </w:rPr>
        <w:t>Signature of Head of Institution</w:t>
      </w:r>
    </w:p>
    <w:p w14:paraId="20C62C1C" w14:textId="061A4622" w:rsidR="0007188D" w:rsidRDefault="0007188D" w:rsidP="006217C4">
      <w:pPr>
        <w:ind w:left="284"/>
      </w:pPr>
    </w:p>
    <w:p w14:paraId="39013E79" w14:textId="7FC683AA" w:rsidR="00C83AA2" w:rsidRDefault="00C83AA2" w:rsidP="006217C4">
      <w:pPr>
        <w:ind w:left="284"/>
      </w:pPr>
    </w:p>
    <w:p w14:paraId="7DB61D8B" w14:textId="55D2C598" w:rsidR="00C83AA2" w:rsidRDefault="00C83AA2" w:rsidP="006217C4">
      <w:pPr>
        <w:ind w:left="284"/>
        <w:jc w:val="right"/>
      </w:pPr>
      <w:r>
        <w:t>Company Stamp</w:t>
      </w:r>
    </w:p>
    <w:sectPr w:rsidR="00C83AA2" w:rsidSect="006217C4">
      <w:pgSz w:w="12240" w:h="15840"/>
      <w:pgMar w:top="1440" w:right="1608" w:bottom="709"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950B9"/>
    <w:multiLevelType w:val="hybridMultilevel"/>
    <w:tmpl w:val="2A7E96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DM0M7AwMjKyNDNX0lEKTi0uzszPAykwqgUA05o/5CwAAAA="/>
  </w:docVars>
  <w:rsids>
    <w:rsidRoot w:val="0007188D"/>
    <w:rsid w:val="0007188D"/>
    <w:rsid w:val="000741D4"/>
    <w:rsid w:val="00321717"/>
    <w:rsid w:val="004F62BD"/>
    <w:rsid w:val="00546556"/>
    <w:rsid w:val="005B308A"/>
    <w:rsid w:val="005E7052"/>
    <w:rsid w:val="005F6265"/>
    <w:rsid w:val="006048CC"/>
    <w:rsid w:val="006217C4"/>
    <w:rsid w:val="006C16C6"/>
    <w:rsid w:val="00862437"/>
    <w:rsid w:val="00C83AA2"/>
    <w:rsid w:val="00CA758C"/>
    <w:rsid w:val="00F90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9A82D"/>
  <w15:chartTrackingRefBased/>
  <w15:docId w15:val="{6FC88DB9-AF5C-4A46-88F9-6015881CF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18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18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F28D58624B1E4CB802571D0C3FA91A" ma:contentTypeVersion="12" ma:contentTypeDescription="Create a new document." ma:contentTypeScope="" ma:versionID="5612d6425823b185d273b7922b979702">
  <xsd:schema xmlns:xsd="http://www.w3.org/2001/XMLSchema" xmlns:xs="http://www.w3.org/2001/XMLSchema" xmlns:p="http://schemas.microsoft.com/office/2006/metadata/properties" xmlns:ns2="5efcd3f9-7ac3-4dd5-a75d-62489307bbb1" xmlns:ns3="20e51ad2-1999-4c6f-9ccf-a83d9b72ee99" targetNamespace="http://schemas.microsoft.com/office/2006/metadata/properties" ma:root="true" ma:fieldsID="f876d29a2d31072f22f0023e0c356785" ns2:_="" ns3:_="">
    <xsd:import namespace="5efcd3f9-7ac3-4dd5-a75d-62489307bbb1"/>
    <xsd:import namespace="20e51ad2-1999-4c6f-9ccf-a83d9b72ee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cd3f9-7ac3-4dd5-a75d-62489307bb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e51ad2-1999-4c6f-9ccf-a83d9b72ee9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A1043C-8559-4C4D-8894-DD1C0691B5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A1C3D3-8781-43C9-B350-EAFA45485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cd3f9-7ac3-4dd5-a75d-62489307bbb1"/>
    <ds:schemaRef ds:uri="20e51ad2-1999-4c6f-9ccf-a83d9b72ee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28481B-EC46-48F4-BA59-DA9B8F05AD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0</Words>
  <Characters>68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evani Narainsamy</dc:creator>
  <cp:keywords/>
  <dc:description/>
  <cp:lastModifiedBy>Lizbe</cp:lastModifiedBy>
  <cp:revision>3</cp:revision>
  <dcterms:created xsi:type="dcterms:W3CDTF">2020-05-01T14:16:00Z</dcterms:created>
  <dcterms:modified xsi:type="dcterms:W3CDTF">2020-05-01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28D58624B1E4CB802571D0C3FA91A</vt:lpwstr>
  </property>
</Properties>
</file>